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52f7708864315f3a36925d6db74dbbfc1ac4d8"/>
    <w:p>
      <w:pPr>
        <w:pStyle w:val="Heading1"/>
      </w:pPr>
      <w:r>
        <w:t xml:space="preserve">Cover Letter for Meteorologist Position in Afghanistan Kabul</w:t>
      </w:r>
    </w:p>
    <w:p>
      <w:pPr>
        <w:pStyle w:val="FirstParagraph"/>
      </w:pPr>
      <w:r>
        <w:t xml:space="preserve">Dear Hiring Committee,</w:t>
      </w:r>
    </w:p>
    <w:p>
      <w:pPr>
        <w:pStyle w:val="BodyText"/>
      </w:pPr>
      <w:r>
        <w:t xml:space="preserve">I am writing to express my enthusiastic interest in the Meteorologist position in Afghanistan Kabul. As a dedicated professional with a profound passion for meteorology and a strong commitment to understanding and addressing weather-related challenges, I believe my expertise, skills, and cultural adaptability make me an ideal candidate for this role. The opportunity to contribute to the meteorological advancements of Afghanistan Kabul is both exciting and deeply meaningful to me, as it aligns with my career goals and personal values.</w:t>
      </w:r>
    </w:p>
    <w:p>
      <w:pPr>
        <w:pStyle w:val="BodyText"/>
      </w:pPr>
      <w:r>
        <w:t xml:space="preserve">With a solid academic foundation in Meteorology from [Your University], where I earned a [Degree, e.g., Master’s or Bachelor’s] in Meteorology, I have developed a comprehensive understanding of atmospheric science, climate systems, and weather forecasting. My studies focused on the intricate interplay between local and global weather patterns, with particular attention to regions like Afghanistan Kabul. This experience has equipped me with the technical knowledge and analytical skills required to interpret complex meteorological data, predict weather phenomena, and provide actionable insights that can safeguard communities and support critical infrastructure.</w:t>
      </w:r>
    </w:p>
    <w:p>
      <w:pPr>
        <w:pStyle w:val="BodyText"/>
      </w:pPr>
      <w:r>
        <w:t xml:space="preserve">My professional journey has further deepened my expertise in meteorology. Over the past [X years], I have worked as a Meteorologist at [Your Previous Organization or Project], where I was responsible for monitoring weather conditions, analyzing atmospheric data, and producing forecasts tailored to the needs of various stakeholders. This role required me to collaborate with scientists, engineers, and policymakers to address climate-related challenges such as droughts, floods, and extreme temperature variations. These experiences have honed my ability to communicate complex scientific information in a clear and accessible manner while ensuring accuracy and timeliness.</w:t>
      </w:r>
    </w:p>
    <w:p>
      <w:pPr>
        <w:pStyle w:val="BodyText"/>
      </w:pPr>
      <w:r>
        <w:t xml:space="preserve">What draws me specifically to the Meteorologist position in Afghanistan Kabul is the unique opportunity to contribute to a region where meteorological data can have life-saving implications. Afghanistan’s geography, characterized by diverse climates ranging from arid deserts to mountainous regions, presents distinct challenges for weather forecasting and climate resilience. In Kabul, which serves as a critical hub for both regional and national meteorological services, accurate forecasts are essential for agriculture, disaster preparedness, and urban planning. My background in [specific area of expertise, e.g., climate modeling or remote sensing] has prepared me to address these challenges effectively.</w:t>
      </w:r>
    </w:p>
    <w:p>
      <w:pPr>
        <w:pStyle w:val="BodyText"/>
      </w:pPr>
      <w:r>
        <w:t xml:space="preserve">One of the most compelling aspects of working in Afghanistan Kabul is the chance to collaborate with local communities and international organizations to build a more resilient weather forecasting system. I have always been driven by a desire to use my skills for the greater good, and I am particularly passionate about projects that empower communities through education and technological innovation. For instance, during my time at [Previous Organization], I contributed to a project that trained local farmers in using weather data to optimize crop yields. This experience reinforced my belief in the transformative power of meteorology when it is paired with cultural sensitivity and community engagement.</w:t>
      </w:r>
    </w:p>
    <w:p>
      <w:pPr>
        <w:pStyle w:val="BodyText"/>
      </w:pPr>
      <w:r>
        <w:t xml:space="preserve">My technical proficiency includes advanced skills in meteorological software such as [specific tools, e.g., WRF, NCEP, or GRADS], as well as experience with Geographic Information Systems (GIS) and climate data analysis. I am also adept at using satellite imagery and radar data to monitor weather patterns in real time. These capabilities allow me to provide precise and reliable forecasts that can inform decision-making processes for governments, emergency responders, and private sector stakeholders in Afghanistan Kabul.</w:t>
      </w:r>
    </w:p>
    <w:p>
      <w:pPr>
        <w:pStyle w:val="BodyText"/>
      </w:pPr>
      <w:r>
        <w:t xml:space="preserve">What sets me apart is not just my technical skills but also my adaptability and commitment to cross-cultural collaboration. Having worked with teams from diverse backgrounds, I understand the importance of building trust and fostering partnerships in environments where meteorological data can be a lifeline. In Afghanistan Kabul, where weather conditions can change rapidly and unpredictably, this adaptability is crucial. I am confident that my ability to thrive in dynamic settings will enable me to make immediate contributions to your team.</w:t>
      </w:r>
    </w:p>
    <w:p>
      <w:pPr>
        <w:pStyle w:val="BodyText"/>
      </w:pPr>
      <w:r>
        <w:t xml:space="preserve">Additionally, my fluency in [language(s), e.g., English and Dari] allows me to communicate effectively with local stakeholders and ensures that meteorological information is accessible to a broader audience. This linguistic skill, combined with my understanding of Afghan cultural norms, positions me to bridge gaps between scientific research and practical applications in the region.</w:t>
      </w:r>
    </w:p>
    <w:p>
      <w:pPr>
        <w:pStyle w:val="BodyText"/>
      </w:pPr>
      <w:r>
        <w:t xml:space="preserve">In Afghanistan Kabul, meteorology plays a vital role in addressing the challenges of climate change, which disproportionately impact vulnerable populations. My work as a Meteorologist would not only support immediate needs but also contribute to long-term sustainability efforts. For example, by analyzing historical weather data and projecting future trends, I can help develop strategies to mitigate the impacts of extreme weather events on agriculture, water resources, and public health.</w:t>
      </w:r>
    </w:p>
    <w:p>
      <w:pPr>
        <w:pStyle w:val="BodyText"/>
      </w:pPr>
      <w:r>
        <w:t xml:space="preserve">I am particularly drawn to the opportunity to work in Afghanistan Kabul because of its strategic importance as a center for meteorological research and collaboration. The region’s unique climatic conditions present a fascinating laboratory for studying weather systems that affect not only Afghanistan but also neighboring countries. I am eager to contribute my expertise to projects that advance scientific knowledge while addressing real-world challenges faced by local communities.</w:t>
      </w:r>
    </w:p>
    <w:p>
      <w:pPr>
        <w:pStyle w:val="BodyText"/>
      </w:pPr>
      <w:r>
        <w:t xml:space="preserve">In conclusion, I am confident that my qualifications, including my academic background, professional experience, and dedication to meteorology in challenging environments like Afghanistan Kabul, make me a strong candidate for this position. I am enthusiastic about the prospect of joining your team and contributing to the critical work of improving weather forecasting and climate resilience in this vital region. Thank you for considering my application. I would be honored to discuss how my skills and experiences align with your goal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02:16:26Z</dcterms:created>
  <dcterms:modified xsi:type="dcterms:W3CDTF">2025-12-11T02:16:26Z</dcterms:modified>
</cp:coreProperties>
</file>

<file path=docProps/custom.xml><?xml version="1.0" encoding="utf-8"?>
<Properties xmlns="http://schemas.openxmlformats.org/officeDocument/2006/custom-properties" xmlns:vt="http://schemas.openxmlformats.org/officeDocument/2006/docPropsVTypes"/>
</file>